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80" w:type="dxa"/>
        <w:jc w:val="center"/>
        <w:tblLayout w:type="fixed"/>
        <w:tblLook w:val="04A0" w:firstRow="1" w:lastRow="0" w:firstColumn="1" w:lastColumn="0" w:noHBand="0" w:noVBand="1"/>
      </w:tblPr>
      <w:tblGrid>
        <w:gridCol w:w="1350"/>
        <w:gridCol w:w="8730"/>
      </w:tblGrid>
      <w:tr w:rsidR="00EE7144" w:rsidRPr="00612AEB" w14:paraId="1141FF36" w14:textId="77777777" w:rsidTr="00836135">
        <w:trPr>
          <w:trHeight w:val="1350"/>
          <w:jc w:val="center"/>
        </w:trPr>
        <w:tc>
          <w:tcPr>
            <w:tcW w:w="1350" w:type="dxa"/>
            <w:vAlign w:val="center"/>
          </w:tcPr>
          <w:p w14:paraId="7C57868A" w14:textId="77777777" w:rsidR="00EE7144" w:rsidRPr="00EE7144" w:rsidRDefault="00EE7144" w:rsidP="00836135">
            <w:pPr>
              <w:pStyle w:val="ListParagraph"/>
              <w:spacing w:after="0"/>
              <w:ind w:left="0"/>
              <w:jc w:val="center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67C7D5DE">
                  <wp:extent cx="704850" cy="70485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0" w:type="dxa"/>
          </w:tcPr>
          <w:p w14:paraId="44D15E6F" w14:textId="4513B235" w:rsidR="00EE7144" w:rsidRPr="00836135" w:rsidRDefault="00EE7144" w:rsidP="00836135">
            <w:pPr>
              <w:spacing w:after="0"/>
              <w:jc w:val="center"/>
              <w:rPr>
                <w:b/>
                <w:sz w:val="36"/>
                <w:szCs w:val="36"/>
              </w:rPr>
            </w:pPr>
            <w:r w:rsidRPr="00836135">
              <w:rPr>
                <w:b/>
                <w:sz w:val="36"/>
                <w:szCs w:val="36"/>
              </w:rPr>
              <w:t>Ame</w:t>
            </w:r>
            <w:r w:rsidR="00836135">
              <w:rPr>
                <w:b/>
                <w:sz w:val="36"/>
                <w:szCs w:val="36"/>
              </w:rPr>
              <w:t>rican International University-</w:t>
            </w:r>
            <w:r w:rsidRPr="00836135">
              <w:rPr>
                <w:b/>
                <w:sz w:val="36"/>
                <w:szCs w:val="36"/>
              </w:rPr>
              <w:t>Bangladesh (AIUB)</w:t>
            </w:r>
          </w:p>
          <w:p w14:paraId="7043F031" w14:textId="77777777" w:rsidR="00836135" w:rsidRPr="00836135" w:rsidRDefault="00EE7144" w:rsidP="00836135">
            <w:pPr>
              <w:spacing w:after="0"/>
              <w:jc w:val="center"/>
              <w:rPr>
                <w:b/>
                <w:bCs/>
                <w:sz w:val="32"/>
                <w:szCs w:val="36"/>
              </w:rPr>
            </w:pPr>
            <w:r w:rsidRPr="00836135">
              <w:rPr>
                <w:b/>
                <w:bCs/>
                <w:sz w:val="32"/>
                <w:szCs w:val="36"/>
              </w:rPr>
              <w:t xml:space="preserve">Faculty of Engineering </w:t>
            </w:r>
            <w:r w:rsidR="00836135" w:rsidRPr="00836135">
              <w:rPr>
                <w:b/>
                <w:bCs/>
                <w:sz w:val="32"/>
                <w:szCs w:val="36"/>
              </w:rPr>
              <w:t>(FE)</w:t>
            </w:r>
          </w:p>
          <w:p w14:paraId="2F209D5F" w14:textId="0DED9C63" w:rsidR="00EE7144" w:rsidRPr="00612AEB" w:rsidRDefault="00836135" w:rsidP="00836135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 w:rsidRPr="00836135">
              <w:rPr>
                <w:b/>
                <w:bCs/>
                <w:sz w:val="28"/>
                <w:szCs w:val="36"/>
              </w:rPr>
              <w:t xml:space="preserve">Electrical and Electronic Engineering </w:t>
            </w:r>
            <w:r w:rsidR="00EE7144" w:rsidRPr="00612AEB">
              <w:rPr>
                <w:b/>
                <w:bCs/>
                <w:sz w:val="28"/>
                <w:szCs w:val="36"/>
              </w:rPr>
              <w:t>(EEE)</w:t>
            </w:r>
          </w:p>
        </w:tc>
      </w:tr>
    </w:tbl>
    <w:p w14:paraId="138CAF98" w14:textId="7C030FF0" w:rsidR="00C5320A" w:rsidRDefault="00836135" w:rsidP="00836135">
      <w:pPr>
        <w:spacing w:after="0"/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e </w:t>
      </w:r>
      <w:r w:rsidR="009D5374" w:rsidRPr="00806485">
        <w:rPr>
          <w:b/>
          <w:color w:val="00B0F0"/>
          <w:sz w:val="28"/>
          <w:szCs w:val="28"/>
          <w:u w:val="single"/>
        </w:rPr>
        <w:t xml:space="preserve">Project </w:t>
      </w:r>
      <w:r w:rsidR="00747EF7">
        <w:rPr>
          <w:b/>
          <w:color w:val="00B0F0"/>
          <w:sz w:val="28"/>
          <w:szCs w:val="28"/>
          <w:u w:val="single"/>
        </w:rPr>
        <w:t xml:space="preserve">Presentation </w:t>
      </w:r>
      <w:r w:rsidR="004379CD">
        <w:rPr>
          <w:b/>
          <w:color w:val="00B0F0"/>
          <w:sz w:val="28"/>
          <w:szCs w:val="28"/>
          <w:u w:val="single"/>
        </w:rPr>
        <w:t>G</w:t>
      </w:r>
      <w:r w:rsidR="00747EF7">
        <w:rPr>
          <w:b/>
          <w:color w:val="00B0F0"/>
          <w:sz w:val="28"/>
          <w:szCs w:val="28"/>
          <w:u w:val="single"/>
        </w:rPr>
        <w:t xml:space="preserve">uidelines and </w:t>
      </w:r>
      <w:r w:rsidR="004379CD">
        <w:rPr>
          <w:b/>
          <w:color w:val="00B0F0"/>
          <w:sz w:val="28"/>
          <w:szCs w:val="28"/>
          <w:u w:val="single"/>
        </w:rPr>
        <w:t>R</w:t>
      </w:r>
      <w:r w:rsidR="00747EF7">
        <w:rPr>
          <w:b/>
          <w:color w:val="00B0F0"/>
          <w:sz w:val="28"/>
          <w:szCs w:val="28"/>
          <w:u w:val="single"/>
        </w:rPr>
        <w:t>ubrics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4379CD">
        <w:rPr>
          <w:b/>
          <w:color w:val="00B0F0"/>
          <w:sz w:val="28"/>
          <w:szCs w:val="28"/>
          <w:u w:val="single"/>
        </w:rPr>
        <w:t>Microprocessor and Embedded Systems Design</w:t>
      </w:r>
      <w:r>
        <w:rPr>
          <w:b/>
          <w:color w:val="00B0F0"/>
          <w:sz w:val="28"/>
          <w:szCs w:val="28"/>
          <w:u w:val="single"/>
        </w:rPr>
        <w:t xml:space="preserve"> </w:t>
      </w:r>
      <w:r w:rsidRPr="00836135">
        <w:rPr>
          <w:b/>
          <w:color w:val="00B0F0"/>
          <w:sz w:val="28"/>
          <w:szCs w:val="28"/>
          <w:u w:val="single"/>
        </w:rPr>
        <w:t>Lab</w:t>
      </w:r>
      <w:r w:rsidR="00747EF7">
        <w:rPr>
          <w:b/>
          <w:color w:val="00B0F0"/>
          <w:sz w:val="28"/>
          <w:szCs w:val="28"/>
          <w:u w:val="single"/>
        </w:rPr>
        <w:t>)</w:t>
      </w:r>
    </w:p>
    <w:p w14:paraId="69874670" w14:textId="77777777" w:rsidR="00836135" w:rsidRPr="00836135" w:rsidRDefault="00836135" w:rsidP="00836135">
      <w:pPr>
        <w:spacing w:after="0"/>
        <w:jc w:val="center"/>
        <w:rPr>
          <w:color w:val="00B0F0"/>
          <w:sz w:val="28"/>
          <w:szCs w:val="28"/>
        </w:rPr>
      </w:pPr>
    </w:p>
    <w:p w14:paraId="0B03F26A" w14:textId="05A61CAB" w:rsidR="00C5320A" w:rsidRDefault="00747EF7" w:rsidP="00836135">
      <w:pPr>
        <w:spacing w:after="0"/>
        <w:rPr>
          <w:b/>
          <w:sz w:val="24"/>
          <w:szCs w:val="24"/>
          <w:u w:val="single"/>
        </w:rPr>
      </w:pPr>
      <w:r w:rsidRPr="00DD3619">
        <w:rPr>
          <w:b/>
          <w:sz w:val="24"/>
          <w:szCs w:val="24"/>
          <w:u w:val="single"/>
        </w:rPr>
        <w:t xml:space="preserve">The project presentation </w:t>
      </w:r>
      <w:r w:rsidR="00DD3619" w:rsidRPr="00DD3619">
        <w:rPr>
          <w:b/>
          <w:sz w:val="24"/>
          <w:szCs w:val="24"/>
          <w:u w:val="single"/>
        </w:rPr>
        <w:t xml:space="preserve">(in Microsoft PowerPoint) </w:t>
      </w:r>
      <w:r w:rsidRPr="00DD3619">
        <w:rPr>
          <w:b/>
          <w:sz w:val="24"/>
          <w:szCs w:val="24"/>
          <w:u w:val="single"/>
        </w:rPr>
        <w:t>must contain slides on the following points</w:t>
      </w:r>
      <w:r w:rsidR="00DD3619" w:rsidRPr="00DD3619">
        <w:rPr>
          <w:b/>
          <w:sz w:val="24"/>
          <w:szCs w:val="24"/>
          <w:u w:val="single"/>
        </w:rPr>
        <w:t>:</w:t>
      </w:r>
    </w:p>
    <w:p w14:paraId="50A687C3" w14:textId="77777777" w:rsidR="00836135" w:rsidRPr="00836135" w:rsidRDefault="00836135" w:rsidP="00836135">
      <w:pPr>
        <w:spacing w:after="0"/>
        <w:rPr>
          <w:sz w:val="24"/>
          <w:szCs w:val="24"/>
        </w:rPr>
      </w:pPr>
    </w:p>
    <w:p w14:paraId="40203480" w14:textId="1D1040A5" w:rsidR="00031E87" w:rsidRPr="00C21D1B" w:rsidRDefault="009D5374" w:rsidP="00836135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8803"/>
      </w:tblGrid>
      <w:tr w:rsidR="00C21D1B" w:rsidRPr="00C21D1B" w14:paraId="4646FD16" w14:textId="77777777" w:rsidTr="00C21D1B">
        <w:tc>
          <w:tcPr>
            <w:tcW w:w="9350" w:type="dxa"/>
          </w:tcPr>
          <w:p w14:paraId="059F2B26" w14:textId="3FB1582B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Pr="00C21D1B">
              <w:rPr>
                <w:sz w:val="24"/>
                <w:szCs w:val="24"/>
              </w:rPr>
              <w:t xml:space="preserve">            </w:t>
            </w:r>
            <w:r w:rsidR="00836135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31105BE7" w14:textId="77777777" w:rsidTr="00C21D1B">
        <w:tc>
          <w:tcPr>
            <w:tcW w:w="9350" w:type="dxa"/>
          </w:tcPr>
          <w:p w14:paraId="2C681C3F" w14:textId="119036E0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722FA6"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03B7020F" w14:textId="77777777" w:rsidTr="00C21D1B">
        <w:tc>
          <w:tcPr>
            <w:tcW w:w="9350" w:type="dxa"/>
          </w:tcPr>
          <w:p w14:paraId="5BA27D8A" w14:textId="6495ED44" w:rsidR="00C21D1B" w:rsidRPr="00C21D1B" w:rsidRDefault="00747EF7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</w:t>
            </w:r>
            <w:r w:rsidR="00722FA6">
              <w:rPr>
                <w:sz w:val="24"/>
                <w:szCs w:val="24"/>
              </w:rPr>
              <w:t xml:space="preserve">Brief Outline </w:t>
            </w:r>
            <w:r>
              <w:rPr>
                <w:sz w:val="24"/>
                <w:szCs w:val="24"/>
              </w:rPr>
              <w:t>of the Presentation</w:t>
            </w:r>
            <w:r w:rsidR="00C21D1B" w:rsidRPr="00C21D1B">
              <w:rPr>
                <w:sz w:val="24"/>
                <w:szCs w:val="24"/>
              </w:rPr>
              <w:t xml:space="preserve">             </w:t>
            </w:r>
            <w:r>
              <w:rPr>
                <w:sz w:val="24"/>
                <w:szCs w:val="24"/>
              </w:rPr>
              <w:t xml:space="preserve">       </w:t>
            </w:r>
            <w:r w:rsidR="00C21D1B">
              <w:rPr>
                <w:sz w:val="24"/>
                <w:szCs w:val="24"/>
              </w:rPr>
              <w:t xml:space="preserve">      </w:t>
            </w:r>
            <w:r w:rsidR="00C21D1B" w:rsidRPr="00C21D1B">
              <w:rPr>
                <w:sz w:val="24"/>
                <w:szCs w:val="24"/>
              </w:rPr>
              <w:t xml:space="preserve">                                </w:t>
            </w:r>
            <w:r w:rsidR="00722FA6">
              <w:rPr>
                <w:sz w:val="24"/>
                <w:szCs w:val="24"/>
              </w:rPr>
              <w:t xml:space="preserve">  </w:t>
            </w:r>
            <w:r w:rsidR="00C21D1B" w:rsidRPr="00C21D1B">
              <w:rPr>
                <w:sz w:val="24"/>
                <w:szCs w:val="24"/>
              </w:rPr>
              <w:t xml:space="preserve"> </w:t>
            </w:r>
            <w:r w:rsidR="00836135">
              <w:rPr>
                <w:sz w:val="24"/>
                <w:szCs w:val="24"/>
              </w:rPr>
              <w:t xml:space="preserve">  </w:t>
            </w:r>
          </w:p>
        </w:tc>
      </w:tr>
    </w:tbl>
    <w:p w14:paraId="27085122" w14:textId="77777777" w:rsidR="007C0A2C" w:rsidRPr="00C21D1B" w:rsidRDefault="007C0A2C" w:rsidP="00836135">
      <w:pPr>
        <w:pStyle w:val="ListParagraph"/>
        <w:spacing w:after="0"/>
        <w:ind w:left="1440"/>
        <w:rPr>
          <w:sz w:val="24"/>
          <w:szCs w:val="24"/>
        </w:rPr>
      </w:pPr>
    </w:p>
    <w:p w14:paraId="29997DC6" w14:textId="66BC24E4" w:rsidR="009D5374" w:rsidRPr="00C21D1B" w:rsidRDefault="009D5374" w:rsidP="00836135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="00747EF7">
        <w:rPr>
          <w:b/>
          <w:sz w:val="24"/>
          <w:szCs w:val="24"/>
        </w:rPr>
        <w:t xml:space="preserve">                                                                                                      </w:t>
      </w:r>
      <w:r w:rsidR="00722FA6">
        <w:rPr>
          <w:b/>
          <w:sz w:val="24"/>
          <w:szCs w:val="24"/>
        </w:rPr>
        <w:t xml:space="preserve"> </w:t>
      </w:r>
      <w:r w:rsidR="00747EF7">
        <w:rPr>
          <w:b/>
          <w:sz w:val="24"/>
          <w:szCs w:val="24"/>
        </w:rPr>
        <w:t xml:space="preserve"> </w:t>
      </w:r>
      <w:r w:rsidR="00836135">
        <w:rPr>
          <w:b/>
          <w:sz w:val="24"/>
          <w:szCs w:val="24"/>
        </w:rPr>
        <w:t xml:space="preserve">   </w:t>
      </w:r>
    </w:p>
    <w:p w14:paraId="125956A7" w14:textId="77777777" w:rsidR="00C21D1B" w:rsidRPr="00C21D1B" w:rsidRDefault="00C21D1B" w:rsidP="00836135">
      <w:pPr>
        <w:pStyle w:val="ListParagraph"/>
        <w:spacing w:after="0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836135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833" w:type="dxa"/>
        <w:tblInd w:w="792" w:type="dxa"/>
        <w:tblLook w:val="04A0" w:firstRow="1" w:lastRow="0" w:firstColumn="1" w:lastColumn="0" w:noHBand="0" w:noVBand="1"/>
      </w:tblPr>
      <w:tblGrid>
        <w:gridCol w:w="8833"/>
      </w:tblGrid>
      <w:tr w:rsidR="00C21D1B" w:rsidRPr="00C21D1B" w14:paraId="685303C7" w14:textId="77777777" w:rsidTr="00836135">
        <w:tc>
          <w:tcPr>
            <w:tcW w:w="8833" w:type="dxa"/>
          </w:tcPr>
          <w:p w14:paraId="24017E32" w14:textId="5AE01AD7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Introduction                       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</w:t>
            </w:r>
            <w:r w:rsidR="00722FA6">
              <w:rPr>
                <w:sz w:val="24"/>
                <w:szCs w:val="24"/>
              </w:rPr>
              <w:t xml:space="preserve">  </w:t>
            </w:r>
            <w:r w:rsidR="00836135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</w:p>
        </w:tc>
      </w:tr>
      <w:tr w:rsidR="00747EF7" w:rsidRPr="00747EF7" w14:paraId="3FB812ED" w14:textId="77777777" w:rsidTr="00836135">
        <w:tc>
          <w:tcPr>
            <w:tcW w:w="8833" w:type="dxa"/>
          </w:tcPr>
          <w:p w14:paraId="53C4CB4C" w14:textId="2E4DA501" w:rsidR="00C21D1B" w:rsidRPr="00747EF7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747EF7">
              <w:rPr>
                <w:sz w:val="24"/>
                <w:szCs w:val="24"/>
              </w:rPr>
              <w:t xml:space="preserve">Working </w:t>
            </w:r>
            <w:r w:rsidR="00722FA6">
              <w:rPr>
                <w:sz w:val="24"/>
                <w:szCs w:val="24"/>
              </w:rPr>
              <w:t>P</w:t>
            </w:r>
            <w:r w:rsidRPr="00747EF7">
              <w:rPr>
                <w:sz w:val="24"/>
                <w:szCs w:val="24"/>
              </w:rPr>
              <w:t xml:space="preserve">rinciple of the </w:t>
            </w:r>
            <w:r w:rsidR="00722FA6">
              <w:rPr>
                <w:sz w:val="24"/>
                <w:szCs w:val="24"/>
              </w:rPr>
              <w:t>P</w:t>
            </w:r>
            <w:r w:rsidRPr="00747EF7">
              <w:rPr>
                <w:sz w:val="24"/>
                <w:szCs w:val="24"/>
              </w:rPr>
              <w:t xml:space="preserve">roposed </w:t>
            </w:r>
            <w:r w:rsidR="00722FA6">
              <w:rPr>
                <w:sz w:val="24"/>
                <w:szCs w:val="24"/>
              </w:rPr>
              <w:t>P</w:t>
            </w:r>
            <w:r w:rsidRPr="00747EF7">
              <w:rPr>
                <w:sz w:val="24"/>
                <w:szCs w:val="24"/>
              </w:rPr>
              <w:t xml:space="preserve">roject                                              </w:t>
            </w:r>
            <w:r w:rsidR="00722FA6">
              <w:rPr>
                <w:sz w:val="24"/>
                <w:szCs w:val="24"/>
              </w:rPr>
              <w:t xml:space="preserve">  </w:t>
            </w:r>
            <w:r w:rsidR="00B66C07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05FBC15F" w14:textId="77777777" w:rsidTr="00836135">
        <w:tc>
          <w:tcPr>
            <w:tcW w:w="8833" w:type="dxa"/>
          </w:tcPr>
          <w:p w14:paraId="13BAF2A8" w14:textId="73BFF399" w:rsidR="00C21D1B" w:rsidRPr="00601471" w:rsidRDefault="00C21D1B" w:rsidP="00B66C07">
            <w:pPr>
              <w:pStyle w:val="ListParagraph"/>
              <w:numPr>
                <w:ilvl w:val="2"/>
                <w:numId w:val="2"/>
              </w:numPr>
              <w:spacing w:after="0"/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 xml:space="preserve">Process of Work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="00722FA6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0078104A" w14:textId="77777777" w:rsidTr="00836135">
        <w:tc>
          <w:tcPr>
            <w:tcW w:w="8833" w:type="dxa"/>
          </w:tcPr>
          <w:p w14:paraId="2635FEAE" w14:textId="2B3BE5BE" w:rsidR="00C21D1B" w:rsidRPr="00601471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722FA6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Pr="00601471">
              <w:rPr>
                <w:sz w:val="24"/>
                <w:szCs w:val="24"/>
              </w:rPr>
              <w:t xml:space="preserve">  </w:t>
            </w:r>
            <w:r w:rsidR="00722FA6">
              <w:rPr>
                <w:sz w:val="24"/>
                <w:szCs w:val="24"/>
              </w:rPr>
              <w:t xml:space="preserve">   </w:t>
            </w:r>
          </w:p>
        </w:tc>
      </w:tr>
      <w:tr w:rsidR="00C21D1B" w:rsidRPr="00C21D1B" w14:paraId="69F84DD0" w14:textId="77777777" w:rsidTr="00836135">
        <w:tc>
          <w:tcPr>
            <w:tcW w:w="8833" w:type="dxa"/>
          </w:tcPr>
          <w:p w14:paraId="19158768" w14:textId="33E96F8F" w:rsidR="00C21D1B" w:rsidRPr="00601471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Implementation                 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</w:t>
            </w:r>
            <w:r w:rsidRPr="00601471">
              <w:rPr>
                <w:sz w:val="24"/>
                <w:szCs w:val="24"/>
              </w:rPr>
              <w:t xml:space="preserve">  </w:t>
            </w:r>
            <w:r w:rsidR="00722FA6">
              <w:rPr>
                <w:sz w:val="24"/>
                <w:szCs w:val="24"/>
              </w:rPr>
              <w:t xml:space="preserve">   </w:t>
            </w:r>
          </w:p>
        </w:tc>
      </w:tr>
      <w:tr w:rsidR="00C21D1B" w:rsidRPr="00C21D1B" w14:paraId="7D531834" w14:textId="77777777" w:rsidTr="00836135">
        <w:tc>
          <w:tcPr>
            <w:tcW w:w="8833" w:type="dxa"/>
          </w:tcPr>
          <w:p w14:paraId="75CE1045" w14:textId="1D698A02" w:rsidR="00C21D1B" w:rsidRPr="00601471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722FA6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722FA6">
              <w:rPr>
                <w:sz w:val="24"/>
                <w:szCs w:val="24"/>
              </w:rPr>
              <w:t xml:space="preserve"> 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</w:p>
        </w:tc>
      </w:tr>
    </w:tbl>
    <w:p w14:paraId="4EC84B0E" w14:textId="77777777" w:rsidR="00722FA6" w:rsidRPr="00722FA6" w:rsidRDefault="00722FA6" w:rsidP="00722FA6">
      <w:pPr>
        <w:spacing w:after="0"/>
        <w:rPr>
          <w:b/>
          <w:sz w:val="24"/>
          <w:szCs w:val="24"/>
        </w:rPr>
      </w:pPr>
    </w:p>
    <w:p w14:paraId="00BAF5C0" w14:textId="7252F584" w:rsidR="00031E87" w:rsidRPr="00C21D1B" w:rsidRDefault="00DF48BB" w:rsidP="00836135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AA395B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8803"/>
      </w:tblGrid>
      <w:tr w:rsidR="00C21D1B" w:rsidRPr="00C21D1B" w14:paraId="01C1BFB1" w14:textId="77777777" w:rsidTr="00836135">
        <w:tc>
          <w:tcPr>
            <w:tcW w:w="8803" w:type="dxa"/>
          </w:tcPr>
          <w:p w14:paraId="6BF3C461" w14:textId="74E02605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722FA6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>nalysis</w:t>
            </w:r>
            <w:r w:rsidR="00884ABB">
              <w:rPr>
                <w:sz w:val="24"/>
                <w:szCs w:val="24"/>
              </w:rPr>
              <w:t>/</w:t>
            </w:r>
            <w:r w:rsidR="00131897">
              <w:rPr>
                <w:sz w:val="24"/>
                <w:szCs w:val="24"/>
              </w:rPr>
              <w:t>Graphs</w:t>
            </w:r>
            <w:r w:rsidR="00884ABB">
              <w:rPr>
                <w:sz w:val="24"/>
                <w:szCs w:val="24"/>
              </w:rPr>
              <w:t>/Figures</w:t>
            </w:r>
            <w:r>
              <w:rPr>
                <w:sz w:val="24"/>
                <w:szCs w:val="24"/>
              </w:rPr>
              <w:t xml:space="preserve">                                  </w:t>
            </w:r>
            <w:r w:rsidR="00836135"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 xml:space="preserve">   </w:t>
            </w:r>
          </w:p>
        </w:tc>
      </w:tr>
      <w:tr w:rsidR="00C21D1B" w:rsidRPr="00C21D1B" w14:paraId="38610031" w14:textId="77777777" w:rsidTr="00836135">
        <w:tc>
          <w:tcPr>
            <w:tcW w:w="8803" w:type="dxa"/>
          </w:tcPr>
          <w:p w14:paraId="00E3A5EC" w14:textId="561F8FF7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</w:t>
            </w:r>
            <w:r w:rsidR="00B40A59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 xml:space="preserve">esponse/Experimental </w:t>
            </w:r>
            <w:r w:rsidR="00722FA6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 w:rsidR="00B40A59">
              <w:rPr>
                <w:sz w:val="24"/>
                <w:szCs w:val="24"/>
              </w:rPr>
              <w:t>/Calculated Results</w:t>
            </w:r>
            <w:r>
              <w:rPr>
                <w:sz w:val="24"/>
                <w:szCs w:val="24"/>
              </w:rPr>
              <w:t xml:space="preserve">             </w:t>
            </w:r>
            <w:r w:rsidR="00836135"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</w:t>
            </w:r>
          </w:p>
        </w:tc>
      </w:tr>
      <w:tr w:rsidR="00C21D1B" w:rsidRPr="00C21D1B" w14:paraId="4EF03B0D" w14:textId="77777777" w:rsidTr="00836135">
        <w:tc>
          <w:tcPr>
            <w:tcW w:w="8803" w:type="dxa"/>
          </w:tcPr>
          <w:p w14:paraId="7C511DC6" w14:textId="13E2E434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722FA6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722FA6" w:rsidRPr="00C21D1B">
              <w:rPr>
                <w:sz w:val="24"/>
                <w:szCs w:val="24"/>
              </w:rPr>
              <w:t>Experimental Results</w:t>
            </w:r>
            <w:r w:rsidR="00722FA6">
              <w:rPr>
                <w:sz w:val="24"/>
                <w:szCs w:val="24"/>
              </w:rPr>
              <w:t xml:space="preserve">                         </w:t>
            </w:r>
          </w:p>
        </w:tc>
      </w:tr>
      <w:tr w:rsidR="00131897" w:rsidRPr="00C21D1B" w14:paraId="04CD0699" w14:textId="77777777" w:rsidTr="00836135">
        <w:tc>
          <w:tcPr>
            <w:tcW w:w="8803" w:type="dxa"/>
          </w:tcPr>
          <w:p w14:paraId="2B981792" w14:textId="025960D5" w:rsidR="00131897" w:rsidRPr="00C21D1B" w:rsidRDefault="00131897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   </w:t>
            </w:r>
          </w:p>
        </w:tc>
      </w:tr>
      <w:tr w:rsidR="00C21D1B" w:rsidRPr="00C21D1B" w14:paraId="7DC6CBAB" w14:textId="77777777" w:rsidTr="00836135">
        <w:tc>
          <w:tcPr>
            <w:tcW w:w="8803" w:type="dxa"/>
          </w:tcPr>
          <w:p w14:paraId="711640F4" w14:textId="39E478DC" w:rsidR="00C21D1B" w:rsidRPr="00C21D1B" w:rsidRDefault="00D51ADD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Limitations of</w:t>
            </w:r>
            <w:r w:rsidR="00722FA6">
              <w:rPr>
                <w:sz w:val="24"/>
                <w:szCs w:val="24"/>
              </w:rPr>
              <w:t xml:space="preserve"> the P</w:t>
            </w:r>
            <w:r w:rsidR="00C21D1B" w:rsidRPr="00C21D1B">
              <w:rPr>
                <w:sz w:val="24"/>
                <w:szCs w:val="24"/>
              </w:rPr>
              <w:t>roject</w:t>
            </w:r>
            <w:r w:rsidR="00C21D1B">
              <w:rPr>
                <w:sz w:val="24"/>
                <w:szCs w:val="24"/>
              </w:rPr>
              <w:t xml:space="preserve">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C21D1B">
              <w:rPr>
                <w:sz w:val="24"/>
                <w:szCs w:val="24"/>
              </w:rPr>
              <w:t xml:space="preserve"> </w:t>
            </w:r>
            <w:r w:rsidR="00C21D1B" w:rsidRPr="00C21D1B">
              <w:rPr>
                <w:sz w:val="24"/>
                <w:szCs w:val="24"/>
              </w:rPr>
              <w:t xml:space="preserve"> </w:t>
            </w:r>
          </w:p>
        </w:tc>
      </w:tr>
    </w:tbl>
    <w:p w14:paraId="0DFA0E37" w14:textId="77777777" w:rsidR="00B849A2" w:rsidRPr="00C21D1B" w:rsidRDefault="00B849A2" w:rsidP="00836135">
      <w:pPr>
        <w:pStyle w:val="ListParagraph"/>
        <w:spacing w:after="0"/>
        <w:ind w:left="792"/>
        <w:rPr>
          <w:b/>
          <w:sz w:val="24"/>
          <w:szCs w:val="24"/>
        </w:rPr>
      </w:pPr>
    </w:p>
    <w:p w14:paraId="684193A3" w14:textId="0CFD7395" w:rsidR="00B849A2" w:rsidRPr="00722FA6" w:rsidRDefault="00DF48BB" w:rsidP="00836135">
      <w:pPr>
        <w:pStyle w:val="ListParagraph"/>
        <w:numPr>
          <w:ilvl w:val="0"/>
          <w:numId w:val="2"/>
        </w:numPr>
        <w:spacing w:after="0"/>
        <w:contextualSpacing w:val="0"/>
        <w:rPr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722FA6" w:rsidRPr="00C21D1B">
        <w:rPr>
          <w:b/>
          <w:sz w:val="24"/>
          <w:szCs w:val="24"/>
        </w:rPr>
        <w:t>Future Endeavors</w:t>
      </w:r>
      <w:r w:rsidR="00747EF7">
        <w:rPr>
          <w:b/>
          <w:sz w:val="24"/>
          <w:szCs w:val="24"/>
        </w:rPr>
        <w:t xml:space="preserve">                                                                           </w:t>
      </w:r>
      <w:r w:rsidR="00836135">
        <w:rPr>
          <w:b/>
          <w:sz w:val="24"/>
          <w:szCs w:val="24"/>
        </w:rPr>
        <w:t xml:space="preserve">   </w:t>
      </w:r>
      <w:r w:rsidR="00747EF7">
        <w:rPr>
          <w:b/>
          <w:sz w:val="24"/>
          <w:szCs w:val="24"/>
        </w:rPr>
        <w:t xml:space="preserve"> </w:t>
      </w:r>
      <w:r w:rsidR="00E15D7D" w:rsidRPr="00C21D1B">
        <w:rPr>
          <w:b/>
          <w:sz w:val="24"/>
          <w:szCs w:val="24"/>
        </w:rPr>
        <w:t xml:space="preserve"> </w:t>
      </w:r>
    </w:p>
    <w:p w14:paraId="5FA68A3C" w14:textId="77777777" w:rsidR="00722FA6" w:rsidRDefault="00722FA6" w:rsidP="00722FA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2072210D" w14:textId="7247D592" w:rsidR="00B849A2" w:rsidRPr="00722FA6" w:rsidRDefault="00DF48BB" w:rsidP="00722FA6">
      <w:pPr>
        <w:spacing w:after="0"/>
        <w:rPr>
          <w:b/>
          <w:sz w:val="24"/>
          <w:szCs w:val="24"/>
        </w:rPr>
      </w:pPr>
      <w:r w:rsidRPr="00722FA6">
        <w:rPr>
          <w:b/>
          <w:sz w:val="24"/>
          <w:szCs w:val="24"/>
        </w:rPr>
        <w:t>References</w:t>
      </w:r>
      <w:r w:rsidR="00B849A2" w:rsidRPr="00722FA6">
        <w:rPr>
          <w:b/>
          <w:sz w:val="24"/>
          <w:szCs w:val="24"/>
        </w:rPr>
        <w:t xml:space="preserve"> </w:t>
      </w:r>
      <w:r w:rsidR="00747EF7" w:rsidRPr="00722FA6">
        <w:rPr>
          <w:b/>
          <w:sz w:val="24"/>
          <w:szCs w:val="24"/>
        </w:rPr>
        <w:t xml:space="preserve">                                                                                                               </w:t>
      </w:r>
      <w:r w:rsidR="00836135" w:rsidRPr="00722FA6">
        <w:rPr>
          <w:b/>
          <w:sz w:val="24"/>
          <w:szCs w:val="24"/>
        </w:rPr>
        <w:t xml:space="preserve">   </w:t>
      </w:r>
      <w:r w:rsidR="00747EF7" w:rsidRPr="00722FA6">
        <w:rPr>
          <w:b/>
          <w:sz w:val="24"/>
          <w:szCs w:val="24"/>
        </w:rPr>
        <w:t xml:space="preserve">  </w:t>
      </w:r>
      <w:r w:rsidR="00722FA6">
        <w:rPr>
          <w:b/>
          <w:sz w:val="24"/>
          <w:szCs w:val="24"/>
        </w:rPr>
        <w:t xml:space="preserve">        </w:t>
      </w:r>
      <w:r w:rsidR="00747EF7" w:rsidRPr="00722FA6">
        <w:rPr>
          <w:b/>
          <w:sz w:val="24"/>
          <w:szCs w:val="24"/>
        </w:rPr>
        <w:t xml:space="preserve"> </w:t>
      </w:r>
    </w:p>
    <w:p w14:paraId="34FBA45E" w14:textId="77777777" w:rsidR="00722FA6" w:rsidRDefault="00722FA6" w:rsidP="00722FA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32A48AE0" w14:textId="19C45A03" w:rsidR="009D5374" w:rsidRPr="00722FA6" w:rsidRDefault="00DF48BB" w:rsidP="00722FA6">
      <w:pPr>
        <w:spacing w:after="0"/>
        <w:rPr>
          <w:b/>
          <w:sz w:val="24"/>
          <w:szCs w:val="24"/>
        </w:rPr>
      </w:pPr>
      <w:r w:rsidRPr="00722FA6">
        <w:rPr>
          <w:b/>
          <w:sz w:val="24"/>
          <w:szCs w:val="24"/>
        </w:rPr>
        <w:t>Appendix (if any</w:t>
      </w:r>
      <w:r w:rsidR="00722FA6">
        <w:rPr>
          <w:b/>
          <w:sz w:val="24"/>
          <w:szCs w:val="24"/>
        </w:rPr>
        <w:t>, optional</w:t>
      </w:r>
      <w:r w:rsidRPr="00722FA6">
        <w:rPr>
          <w:b/>
          <w:sz w:val="24"/>
          <w:szCs w:val="24"/>
        </w:rPr>
        <w:t>)</w:t>
      </w:r>
    </w:p>
    <w:p w14:paraId="5FE0B778" w14:textId="066E3C1D" w:rsidR="00C21D1B" w:rsidRDefault="00C21D1B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4E04C6A1" w14:textId="2844DAC4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74896798" w14:textId="56581C9E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0D4EB08B" w14:textId="1ED7817D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4C8F6CB4" w14:textId="354A1C7E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7733E536" w14:textId="1CED47D9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55EA13CA" w14:textId="100622EC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567678D9" w14:textId="1A06F0C1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174EE060" w14:textId="4802888F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243DACF1" w14:textId="6D206EF7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104DFCA2" w14:textId="1AE192EB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5ACE0076" w14:textId="2BF48676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5ED71D4E" w14:textId="7D8C1B44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02FEE90E" w14:textId="083F808D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07335920" w14:textId="44C9DF82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0F904C88" w14:textId="72C616DA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41DDF3F6" w14:textId="77777777" w:rsidR="00C21D1B" w:rsidRPr="00C21D1B" w:rsidRDefault="00C21D1B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tbl>
      <w:tblPr>
        <w:tblW w:w="9900" w:type="dxa"/>
        <w:jc w:val="center"/>
        <w:tblLook w:val="04A0" w:firstRow="1" w:lastRow="0" w:firstColumn="1" w:lastColumn="0" w:noHBand="0" w:noVBand="1"/>
      </w:tblPr>
      <w:tblGrid>
        <w:gridCol w:w="780"/>
        <w:gridCol w:w="390"/>
        <w:gridCol w:w="720"/>
        <w:gridCol w:w="4950"/>
        <w:gridCol w:w="1800"/>
        <w:gridCol w:w="1260"/>
      </w:tblGrid>
      <w:tr w:rsidR="00EE7144" w:rsidRPr="00612AEB" w14:paraId="2C136371" w14:textId="77777777" w:rsidTr="00836135">
        <w:trPr>
          <w:jc w:val="center"/>
        </w:trPr>
        <w:tc>
          <w:tcPr>
            <w:tcW w:w="1170" w:type="dxa"/>
            <w:gridSpan w:val="2"/>
            <w:vAlign w:val="center"/>
          </w:tcPr>
          <w:p w14:paraId="70B0177B" w14:textId="77777777" w:rsidR="00EE7144" w:rsidRPr="00EE7144" w:rsidRDefault="00EE7144" w:rsidP="00836135">
            <w:pPr>
              <w:pStyle w:val="ListParagraph"/>
              <w:spacing w:after="0"/>
              <w:ind w:left="0"/>
              <w:jc w:val="center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7FF5C665" wp14:editId="65013FDD">
                  <wp:extent cx="542925" cy="542925"/>
                  <wp:effectExtent l="0" t="0" r="9525" b="9525"/>
                  <wp:docPr id="1" name="Picture 1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0" w:type="dxa"/>
            <w:gridSpan w:val="4"/>
            <w:vAlign w:val="center"/>
          </w:tcPr>
          <w:p w14:paraId="2B9B663B" w14:textId="77777777" w:rsidR="00836135" w:rsidRPr="00836135" w:rsidRDefault="00836135" w:rsidP="00836135">
            <w:pPr>
              <w:spacing w:after="0"/>
              <w:jc w:val="center"/>
              <w:rPr>
                <w:b/>
                <w:sz w:val="36"/>
                <w:szCs w:val="36"/>
              </w:rPr>
            </w:pPr>
            <w:r w:rsidRPr="00836135">
              <w:rPr>
                <w:b/>
                <w:sz w:val="36"/>
                <w:szCs w:val="36"/>
              </w:rPr>
              <w:t>Ame</w:t>
            </w:r>
            <w:r>
              <w:rPr>
                <w:b/>
                <w:sz w:val="36"/>
                <w:szCs w:val="36"/>
              </w:rPr>
              <w:t>rican International University-</w:t>
            </w:r>
            <w:r w:rsidRPr="00836135">
              <w:rPr>
                <w:b/>
                <w:sz w:val="36"/>
                <w:szCs w:val="36"/>
              </w:rPr>
              <w:t>Bangladesh (AIUB)</w:t>
            </w:r>
          </w:p>
          <w:p w14:paraId="03ADA26E" w14:textId="77777777" w:rsidR="00836135" w:rsidRPr="00836135" w:rsidRDefault="00836135" w:rsidP="00836135">
            <w:pPr>
              <w:spacing w:after="0"/>
              <w:jc w:val="center"/>
              <w:rPr>
                <w:b/>
                <w:bCs/>
                <w:sz w:val="32"/>
                <w:szCs w:val="36"/>
              </w:rPr>
            </w:pPr>
            <w:r w:rsidRPr="00836135">
              <w:rPr>
                <w:b/>
                <w:bCs/>
                <w:sz w:val="32"/>
                <w:szCs w:val="36"/>
              </w:rPr>
              <w:t>Faculty of Engineering (FE)</w:t>
            </w:r>
          </w:p>
          <w:p w14:paraId="403428F0" w14:textId="373D03E5" w:rsidR="00EE7144" w:rsidRPr="00612AEB" w:rsidRDefault="00836135" w:rsidP="00836135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 w:rsidRPr="00836135">
              <w:rPr>
                <w:b/>
                <w:bCs/>
                <w:sz w:val="28"/>
                <w:szCs w:val="36"/>
              </w:rPr>
              <w:t xml:space="preserve">Electrical and Electronic Engineering </w:t>
            </w:r>
            <w:r w:rsidRPr="00612AEB">
              <w:rPr>
                <w:b/>
                <w:bCs/>
                <w:sz w:val="28"/>
                <w:szCs w:val="36"/>
              </w:rPr>
              <w:t>(EEE)</w:t>
            </w:r>
          </w:p>
        </w:tc>
      </w:tr>
      <w:tr w:rsidR="00EE7144" w:rsidRPr="00612AEB" w14:paraId="79EED87A" w14:textId="77777777" w:rsidTr="00131897">
        <w:trPr>
          <w:jc w:val="center"/>
        </w:trPr>
        <w:tc>
          <w:tcPr>
            <w:tcW w:w="1890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4950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</w:tr>
      <w:tr w:rsidR="00EE7144" w:rsidRPr="00C21D1B" w14:paraId="741DC78F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32D539E2" w:rsidR="00EE7144" w:rsidRPr="00C21D1B" w:rsidRDefault="00131897" w:rsidP="00836135">
            <w:pPr>
              <w:spacing w:after="0"/>
              <w:jc w:val="left"/>
              <w:rPr>
                <w:rFonts w:cs="Times New Roman"/>
                <w:sz w:val="24"/>
                <w:szCs w:val="24"/>
              </w:rPr>
            </w:pPr>
            <w:r w:rsidRPr="00131897">
              <w:rPr>
                <w:rFonts w:cs="Times New Roman"/>
                <w:sz w:val="24"/>
                <w:szCs w:val="24"/>
              </w:rPr>
              <w:t>Microprocessor and Embedded Systems Desig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1EEC1A8E" w:rsidR="00EE7144" w:rsidRPr="00C21D1B" w:rsidRDefault="00836135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836135">
              <w:rPr>
                <w:rFonts w:cs="Times New Roman"/>
                <w:sz w:val="24"/>
                <w:szCs w:val="24"/>
              </w:rPr>
              <w:t>EEE 4217</w:t>
            </w:r>
          </w:p>
        </w:tc>
      </w:tr>
      <w:tr w:rsidR="00EE7144" w:rsidRPr="00C21D1B" w14:paraId="33C1C206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4A325AD4" w:rsidR="00EE7144" w:rsidRPr="00C21D1B" w:rsidRDefault="00884ABB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pring</w:t>
            </w:r>
            <w:r w:rsidR="00601471">
              <w:rPr>
                <w:rFonts w:cs="Times New Roman"/>
                <w:sz w:val="24"/>
                <w:szCs w:val="24"/>
              </w:rPr>
              <w:t xml:space="preserve"> 202</w:t>
            </w:r>
            <w:r w:rsidR="00CC6561">
              <w:rPr>
                <w:rFonts w:cs="Times New Roman"/>
                <w:sz w:val="24"/>
                <w:szCs w:val="24"/>
              </w:rPr>
              <w:t>3</w:t>
            </w:r>
            <w:r w:rsidR="00601471">
              <w:rPr>
                <w:rFonts w:cs="Times New Roman"/>
                <w:sz w:val="24"/>
                <w:szCs w:val="24"/>
              </w:rPr>
              <w:t>-202</w:t>
            </w:r>
            <w:r w:rsidR="00CC6561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c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>tion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05226775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52C77FD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Faculty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 xml:space="preserve"> Name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72D1A37E" w:rsidR="00EE7144" w:rsidRPr="00C21D1B" w:rsidRDefault="00225182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proofErr w:type="spellStart"/>
            <w:r>
              <w:rPr>
                <w:b/>
                <w:color w:val="000000" w:themeColor="text1"/>
              </w:rPr>
              <w:t>Niloy</w:t>
            </w:r>
            <w:proofErr w:type="spellEnd"/>
            <w:r>
              <w:rPr>
                <w:b/>
                <w:color w:val="000000" w:themeColor="text1"/>
              </w:rPr>
              <w:t xml:space="preserve"> Goswami</w:t>
            </w:r>
            <w:bookmarkStart w:id="0" w:name="_GoBack"/>
            <w:bookmarkEnd w:id="0"/>
          </w:p>
        </w:tc>
      </w:tr>
      <w:tr w:rsidR="00EE7144" w:rsidRPr="00C21D1B" w14:paraId="3340D867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0EDAA576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5DC67DB7" w:rsidR="00EE7144" w:rsidRPr="00C21D1B" w:rsidRDefault="00EE7144" w:rsidP="00884ABB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Project Title: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C21D1B" w:rsidRDefault="00E15D7D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7A399CAD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42F93D23" w:rsidR="00EE7144" w:rsidRPr="00C21D1B" w:rsidRDefault="00EE7144" w:rsidP="00836135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 xml:space="preserve">Project Group </w:t>
            </w:r>
            <w:r w:rsidR="00836135">
              <w:rPr>
                <w:rFonts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2B25059D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410F681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5DF6B203" w:rsidR="00EE7144" w:rsidRPr="00C21D1B" w:rsidRDefault="00212BE8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L #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12F1D779" w:rsidR="00EE7144" w:rsidRPr="00C21D1B" w:rsidRDefault="00836135" w:rsidP="005B7E8F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5B7E8F">
              <w:rPr>
                <w:rFonts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62E4026A" w:rsidR="00EE7144" w:rsidRPr="00C21D1B" w:rsidRDefault="00836135" w:rsidP="005B7E8F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5B7E8F">
              <w:rPr>
                <w:rFonts w:cs="Times New Roman"/>
                <w:b/>
                <w:sz w:val="24"/>
                <w:szCs w:val="24"/>
              </w:rPr>
              <w:t>ID #</w:t>
            </w:r>
          </w:p>
        </w:tc>
      </w:tr>
      <w:tr w:rsidR="00EE7144" w:rsidRPr="00C21D1B" w14:paraId="40A1DB69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7C943DD9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043B766F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2685DC65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5427037D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4EB02F99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9B7E995" w14:textId="77777777" w:rsidR="00EE7144" w:rsidRPr="00C21D1B" w:rsidRDefault="00EE7144" w:rsidP="00836135">
      <w:pPr>
        <w:spacing w:after="0"/>
        <w:rPr>
          <w:rFonts w:cs="Times New Roman"/>
          <w:b/>
          <w:sz w:val="24"/>
          <w:szCs w:val="24"/>
        </w:rPr>
      </w:pPr>
    </w:p>
    <w:p w14:paraId="0F88D12C" w14:textId="77777777" w:rsidR="00EE7144" w:rsidRPr="00C21D1B" w:rsidRDefault="00EE7144" w:rsidP="00D049E8">
      <w:pPr>
        <w:rPr>
          <w:rFonts w:cs="Times New Roman"/>
          <w:b/>
          <w:bCs/>
          <w:sz w:val="24"/>
          <w:szCs w:val="24"/>
        </w:rPr>
      </w:pPr>
      <w:r w:rsidRPr="00C21D1B">
        <w:rPr>
          <w:rFonts w:cs="Times New Roman"/>
          <w:b/>
          <w:bCs/>
          <w:sz w:val="24"/>
          <w:szCs w:val="24"/>
        </w:rPr>
        <w:t>Assessment Materials and Marks Allocation:</w:t>
      </w:r>
    </w:p>
    <w:tbl>
      <w:tblPr>
        <w:tblStyle w:val="TableGrid"/>
        <w:tblW w:w="10042" w:type="dxa"/>
        <w:tblInd w:w="-147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64"/>
        <w:gridCol w:w="6924"/>
        <w:gridCol w:w="1103"/>
        <w:gridCol w:w="1351"/>
      </w:tblGrid>
      <w:tr w:rsidR="00EE7144" w:rsidRPr="00C21D1B" w14:paraId="4CEF1ED8" w14:textId="77777777" w:rsidTr="00C41288">
        <w:tc>
          <w:tcPr>
            <w:tcW w:w="664" w:type="dxa"/>
            <w:vAlign w:val="center"/>
          </w:tcPr>
          <w:p w14:paraId="0ECD48DF" w14:textId="27E73668" w:rsidR="00EE7144" w:rsidRPr="00C21D1B" w:rsidRDefault="00836135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CO</w:t>
            </w:r>
          </w:p>
        </w:tc>
        <w:tc>
          <w:tcPr>
            <w:tcW w:w="6924" w:type="dxa"/>
            <w:vAlign w:val="center"/>
          </w:tcPr>
          <w:p w14:paraId="74715C37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21D1B">
              <w:rPr>
                <w:rFonts w:cs="Times New Roman"/>
                <w:b/>
                <w:bCs/>
                <w:sz w:val="24"/>
                <w:szCs w:val="24"/>
              </w:rPr>
              <w:t>Assessment Materials</w:t>
            </w:r>
          </w:p>
        </w:tc>
        <w:tc>
          <w:tcPr>
            <w:tcW w:w="1103" w:type="dxa"/>
            <w:vAlign w:val="center"/>
          </w:tcPr>
          <w:p w14:paraId="3BEB9594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21D1B">
              <w:rPr>
                <w:rFonts w:cs="Times New Roman"/>
                <w:b/>
                <w:bCs/>
                <w:sz w:val="24"/>
                <w:szCs w:val="24"/>
              </w:rPr>
              <w:t>POIs</w:t>
            </w:r>
          </w:p>
        </w:tc>
        <w:tc>
          <w:tcPr>
            <w:tcW w:w="1351" w:type="dxa"/>
            <w:vAlign w:val="center"/>
          </w:tcPr>
          <w:p w14:paraId="57D6224F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21D1B">
              <w:rPr>
                <w:rFonts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EE7144" w:rsidRPr="00C21D1B" w14:paraId="24649995" w14:textId="77777777" w:rsidTr="00C41288">
        <w:tc>
          <w:tcPr>
            <w:tcW w:w="664" w:type="dxa"/>
            <w:vAlign w:val="center"/>
          </w:tcPr>
          <w:p w14:paraId="0C7F1EC3" w14:textId="7F9D3FFE" w:rsidR="00EE7144" w:rsidRPr="00C21D1B" w:rsidRDefault="00836135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3</w:t>
            </w:r>
          </w:p>
        </w:tc>
        <w:tc>
          <w:tcPr>
            <w:tcW w:w="6924" w:type="dxa"/>
          </w:tcPr>
          <w:p w14:paraId="03CBCD99" w14:textId="7B39DC12" w:rsidR="00EE7144" w:rsidRPr="00C21D1B" w:rsidRDefault="00601471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urse Project </w:t>
            </w:r>
            <w:r w:rsidR="00747EF7">
              <w:rPr>
                <w:rFonts w:cs="Times New Roman"/>
                <w:sz w:val="24"/>
                <w:szCs w:val="24"/>
              </w:rPr>
              <w:t>Presentation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 w:rsidRPr="00601471">
              <w:rPr>
                <w:rFonts w:cs="Times New Roman"/>
                <w:b/>
                <w:i/>
                <w:sz w:val="24"/>
                <w:szCs w:val="24"/>
              </w:rPr>
              <w:t>(</w:t>
            </w:r>
            <w:r w:rsidR="00925D7D" w:rsidRPr="00925D7D">
              <w:rPr>
                <w:rFonts w:cs="Times New Roman"/>
                <w:b/>
                <w:i/>
                <w:sz w:val="24"/>
                <w:szCs w:val="24"/>
              </w:rPr>
              <w:t>Explain the complex engineering activities of a course project solving a complex engineering problem of the electrical and electronic engineering discipline through an effective presentation.</w:t>
            </w:r>
            <w:r w:rsidR="00747EF7">
              <w:rPr>
                <w:rFonts w:cs="Times New Roman"/>
                <w:b/>
                <w:i/>
                <w:sz w:val="24"/>
                <w:szCs w:val="24"/>
              </w:rPr>
              <w:t>).</w:t>
            </w:r>
          </w:p>
        </w:tc>
        <w:tc>
          <w:tcPr>
            <w:tcW w:w="1103" w:type="dxa"/>
            <w:vAlign w:val="center"/>
          </w:tcPr>
          <w:p w14:paraId="273D6C5D" w14:textId="70C79802" w:rsidR="00EE7144" w:rsidRPr="00C21D1B" w:rsidRDefault="00925D7D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925D7D">
              <w:rPr>
                <w:b/>
                <w:lang w:val="en-GB"/>
              </w:rPr>
              <w:t>P.j.3.A4</w:t>
            </w:r>
          </w:p>
        </w:tc>
        <w:tc>
          <w:tcPr>
            <w:tcW w:w="1351" w:type="dxa"/>
            <w:vAlign w:val="center"/>
          </w:tcPr>
          <w:p w14:paraId="7A72E268" w14:textId="2C79E65D" w:rsidR="00EE7144" w:rsidRPr="00C21D1B" w:rsidRDefault="00925D7D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1</w:t>
            </w:r>
            <w:r w:rsidR="00747EF7">
              <w:rPr>
                <w:rFonts w:cs="Times New Roman"/>
                <w:b/>
                <w:bCs/>
                <w:sz w:val="24"/>
                <w:szCs w:val="24"/>
              </w:rPr>
              <w:t>0</w:t>
            </w:r>
          </w:p>
        </w:tc>
      </w:tr>
    </w:tbl>
    <w:p w14:paraId="4264AEE3" w14:textId="77777777" w:rsidR="00EE7144" w:rsidRPr="00D049E8" w:rsidRDefault="00EE7144" w:rsidP="00836135">
      <w:pPr>
        <w:spacing w:after="0"/>
        <w:rPr>
          <w:rFonts w:cs="Times New Roman"/>
          <w:bCs/>
          <w:sz w:val="24"/>
          <w:szCs w:val="24"/>
        </w:rPr>
      </w:pPr>
    </w:p>
    <w:tbl>
      <w:tblPr>
        <w:tblW w:w="1013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55"/>
        <w:gridCol w:w="1824"/>
        <w:gridCol w:w="1963"/>
        <w:gridCol w:w="1800"/>
        <w:gridCol w:w="1980"/>
        <w:gridCol w:w="990"/>
        <w:gridCol w:w="720"/>
      </w:tblGrid>
      <w:tr w:rsidR="00F30A13" w:rsidRPr="00836135" w14:paraId="687449D0" w14:textId="77777777" w:rsidTr="00FF6322">
        <w:trPr>
          <w:trHeight w:val="557"/>
        </w:trPr>
        <w:tc>
          <w:tcPr>
            <w:tcW w:w="85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11EFC8A5" w:rsidR="00F30A13" w:rsidRPr="00884ABB" w:rsidRDefault="00F30A13" w:rsidP="00836135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bCs/>
                <w:color w:val="000000"/>
                <w:sz w:val="18"/>
                <w:szCs w:val="20"/>
              </w:rPr>
              <w:t>CO</w:t>
            </w:r>
          </w:p>
        </w:tc>
        <w:tc>
          <w:tcPr>
            <w:tcW w:w="182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77777777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Excellent to proficient</w:t>
            </w:r>
          </w:p>
          <w:p w14:paraId="4ACD92A3" w14:textId="2E3EC0EC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9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1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0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196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Good</w:t>
            </w:r>
          </w:p>
          <w:p w14:paraId="4B7F52C7" w14:textId="2AE8DF51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6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8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Acceptable</w:t>
            </w:r>
          </w:p>
          <w:p w14:paraId="6E9774C8" w14:textId="5468DD6B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3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5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Unacceptable</w:t>
            </w:r>
          </w:p>
          <w:p w14:paraId="43680A5A" w14:textId="50040CBF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72A0D" w:rsidRPr="00884ABB">
              <w:rPr>
                <w:rFonts w:cs="Times New Roman"/>
                <w:b/>
                <w:color w:val="000000"/>
                <w:sz w:val="18"/>
                <w:szCs w:val="20"/>
              </w:rPr>
              <w:t>1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2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30941E" w14:textId="77777777" w:rsidR="005E1B90" w:rsidRDefault="00F30A13" w:rsidP="005E1B9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No </w:t>
            </w:r>
            <w:r w:rsidR="00FF6322">
              <w:rPr>
                <w:rFonts w:cs="Times New Roman"/>
                <w:b/>
                <w:color w:val="000000"/>
                <w:sz w:val="18"/>
                <w:szCs w:val="20"/>
              </w:rPr>
              <w:t>R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esponse</w:t>
            </w:r>
          </w:p>
          <w:p w14:paraId="0961F58A" w14:textId="3440635C" w:rsidR="00F30A13" w:rsidRPr="00884ABB" w:rsidRDefault="00F30A13" w:rsidP="005E1B9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0]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39ECFE8" w:rsidR="00F30A13" w:rsidRPr="00884ABB" w:rsidRDefault="00F30A13" w:rsidP="006B1D6D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eastAsia="Times New Roman" w:cs="Times New Roman"/>
                <w:b/>
                <w:color w:val="000000"/>
                <w:sz w:val="18"/>
                <w:szCs w:val="20"/>
              </w:rPr>
              <w:t xml:space="preserve">Secured </w:t>
            </w:r>
            <w:r w:rsidR="006B1D6D">
              <w:rPr>
                <w:rFonts w:eastAsia="Times New Roman" w:cs="Times New Roman"/>
                <w:b/>
                <w:color w:val="000000"/>
                <w:sz w:val="18"/>
                <w:szCs w:val="20"/>
              </w:rPr>
              <w:t>M</w:t>
            </w:r>
            <w:r w:rsidRPr="00884ABB">
              <w:rPr>
                <w:rFonts w:eastAsia="Times New Roman" w:cs="Times New Roman"/>
                <w:b/>
                <w:color w:val="000000"/>
                <w:sz w:val="18"/>
                <w:szCs w:val="20"/>
              </w:rPr>
              <w:t>arks</w:t>
            </w:r>
          </w:p>
        </w:tc>
      </w:tr>
      <w:tr w:rsidR="00916D6B" w:rsidRPr="00836135" w14:paraId="06F6F389" w14:textId="77777777" w:rsidTr="00FF6322">
        <w:trPr>
          <w:trHeight w:val="699"/>
        </w:trPr>
        <w:tc>
          <w:tcPr>
            <w:tcW w:w="85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3FFC1544" w:rsidR="00916D6B" w:rsidRPr="00884ABB" w:rsidRDefault="00916D6B" w:rsidP="00836135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bCs/>
                <w:color w:val="000000"/>
                <w:sz w:val="18"/>
                <w:szCs w:val="20"/>
              </w:rPr>
              <w:t>CO4</w:t>
            </w:r>
          </w:p>
          <w:p w14:paraId="351F7652" w14:textId="3C7DE539" w:rsidR="00916D6B" w:rsidRPr="00884ABB" w:rsidRDefault="00836135" w:rsidP="00836135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20"/>
              </w:rPr>
            </w:pPr>
            <w:r w:rsidRPr="00884ABB">
              <w:rPr>
                <w:b/>
                <w:sz w:val="18"/>
                <w:szCs w:val="20"/>
                <w:lang w:val="en-GB"/>
              </w:rPr>
              <w:t>P.e.3.P5</w:t>
            </w:r>
          </w:p>
        </w:tc>
        <w:tc>
          <w:tcPr>
            <w:tcW w:w="182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029FCCC6" w:rsidR="00916D6B" w:rsidRPr="00884ABB" w:rsidRDefault="00916D6B" w:rsidP="00972A0D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>The presentation explains the complex engineering activities of a course project solving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 xml:space="preserve"> incorporating all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57D85804" w:rsidR="00916D6B" w:rsidRPr="00884ABB" w:rsidRDefault="00916D6B" w:rsidP="00972A0D">
            <w:pPr>
              <w:spacing w:after="0"/>
              <w:jc w:val="center"/>
              <w:rPr>
                <w:rFonts w:cs="Times New Roman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>The presentation somewhat explains the complex engineering activities of a course project solving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>, but not incorporating all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41722A1E" w:rsidR="00916D6B" w:rsidRPr="00884ABB" w:rsidRDefault="00916D6B" w:rsidP="00972A0D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>The presentation does explain the complex engineering activities of a course project but fails to solve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>, but missing some important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196B03F8" w:rsidR="00916D6B" w:rsidRPr="00884ABB" w:rsidRDefault="00916D6B" w:rsidP="00972A0D">
            <w:pPr>
              <w:spacing w:after="0"/>
              <w:jc w:val="center"/>
              <w:rPr>
                <w:rFonts w:cs="Times New Roman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 xml:space="preserve">The presentation does not explain the complex engineering activities of a course project </w:t>
            </w:r>
            <w:r w:rsidR="00212BE8" w:rsidRPr="00884ABB">
              <w:rPr>
                <w:rFonts w:cs="Times New Roman"/>
                <w:sz w:val="18"/>
                <w:szCs w:val="20"/>
              </w:rPr>
              <w:t>and</w:t>
            </w:r>
            <w:r w:rsidRPr="00884ABB">
              <w:rPr>
                <w:rFonts w:cs="Times New Roman"/>
                <w:sz w:val="18"/>
                <w:szCs w:val="20"/>
              </w:rPr>
              <w:t xml:space="preserve"> fails to solve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>, but missing most of the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7777777" w:rsidR="00916D6B" w:rsidRPr="00884ABB" w:rsidRDefault="00916D6B" w:rsidP="00972A0D">
            <w:pPr>
              <w:spacing w:after="0"/>
              <w:jc w:val="center"/>
              <w:rPr>
                <w:rFonts w:cs="Times New Roman"/>
                <w:sz w:val="18"/>
                <w:szCs w:val="20"/>
              </w:rPr>
            </w:pPr>
            <w:r w:rsidRPr="00884ABB">
              <w:rPr>
                <w:rFonts w:cs="Times New Roman"/>
                <w:color w:val="000000"/>
                <w:sz w:val="18"/>
                <w:szCs w:val="20"/>
              </w:rPr>
              <w:t>No Response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916D6B" w:rsidRPr="00884ABB" w:rsidRDefault="00916D6B" w:rsidP="00836135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</w:p>
        </w:tc>
      </w:tr>
      <w:tr w:rsidR="00836135" w:rsidRPr="00836135" w14:paraId="43ACE00C" w14:textId="77777777" w:rsidTr="00FF6322">
        <w:trPr>
          <w:trHeight w:val="425"/>
        </w:trPr>
        <w:tc>
          <w:tcPr>
            <w:tcW w:w="8422" w:type="dxa"/>
            <w:gridSpan w:val="5"/>
            <w:shd w:val="clear" w:color="auto" w:fill="FFFFFF" w:themeFill="background1"/>
          </w:tcPr>
          <w:p w14:paraId="401FEE84" w14:textId="70219D27" w:rsidR="00836135" w:rsidRPr="00884ABB" w:rsidRDefault="00836135" w:rsidP="00836135">
            <w:pPr>
              <w:spacing w:after="0"/>
              <w:jc w:val="left"/>
              <w:rPr>
                <w:rFonts w:cs="Times New Roman"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bCs/>
                <w:color w:val="000000"/>
                <w:sz w:val="18"/>
                <w:szCs w:val="20"/>
              </w:rPr>
              <w:t>Comments: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240E2189" w14:textId="58623E2B" w:rsidR="00836135" w:rsidRPr="00884ABB" w:rsidRDefault="00972A0D" w:rsidP="00212BE8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Total M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arks (1</w:t>
            </w:r>
            <w:r w:rsidR="00836135" w:rsidRPr="00884ABB">
              <w:rPr>
                <w:rFonts w:cs="Times New Roman"/>
                <w:b/>
                <w:color w:val="000000"/>
                <w:sz w:val="18"/>
                <w:szCs w:val="20"/>
              </w:rPr>
              <w:t>0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D29479B" w14:textId="77777777" w:rsidR="00836135" w:rsidRPr="00884ABB" w:rsidRDefault="00836135" w:rsidP="00836135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</w:p>
        </w:tc>
      </w:tr>
    </w:tbl>
    <w:p w14:paraId="1147FE39" w14:textId="08943E4D" w:rsidR="00EE7144" w:rsidRPr="00B679D3" w:rsidRDefault="00EE7144" w:rsidP="00836135">
      <w:pPr>
        <w:spacing w:after="0"/>
        <w:rPr>
          <w:b/>
          <w:sz w:val="24"/>
        </w:rPr>
      </w:pPr>
    </w:p>
    <w:sectPr w:rsidR="00EE7144" w:rsidRPr="00B679D3" w:rsidSect="008D629D">
      <w:pgSz w:w="11909" w:h="16834" w:code="9"/>
      <w:pgMar w:top="1170" w:right="1152" w:bottom="720" w:left="1152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C0BEB2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1A44A1C"/>
    <w:multiLevelType w:val="hybridMultilevel"/>
    <w:tmpl w:val="92681ED0"/>
    <w:lvl w:ilvl="0" w:tplc="77CA158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52DC530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D2C8CF1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42484C8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F924774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E45E91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AD5A004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22E4FD8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BD046A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NKwFAA6iwXwtAAAA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31897"/>
    <w:rsid w:val="00171E65"/>
    <w:rsid w:val="00195977"/>
    <w:rsid w:val="001A444A"/>
    <w:rsid w:val="001A4D04"/>
    <w:rsid w:val="001F1D24"/>
    <w:rsid w:val="001F72AF"/>
    <w:rsid w:val="002002F6"/>
    <w:rsid w:val="00212BE8"/>
    <w:rsid w:val="00225182"/>
    <w:rsid w:val="00282F74"/>
    <w:rsid w:val="0028471E"/>
    <w:rsid w:val="002D615B"/>
    <w:rsid w:val="00300437"/>
    <w:rsid w:val="003266C5"/>
    <w:rsid w:val="00326DBC"/>
    <w:rsid w:val="00355E2A"/>
    <w:rsid w:val="003761D2"/>
    <w:rsid w:val="003B2CFD"/>
    <w:rsid w:val="003E7EB5"/>
    <w:rsid w:val="00411E3D"/>
    <w:rsid w:val="004379CD"/>
    <w:rsid w:val="00456288"/>
    <w:rsid w:val="00466727"/>
    <w:rsid w:val="004834D6"/>
    <w:rsid w:val="00501EDC"/>
    <w:rsid w:val="00520701"/>
    <w:rsid w:val="00526F3E"/>
    <w:rsid w:val="00565266"/>
    <w:rsid w:val="005B7E8F"/>
    <w:rsid w:val="005E1B90"/>
    <w:rsid w:val="005F0632"/>
    <w:rsid w:val="00601471"/>
    <w:rsid w:val="00630A45"/>
    <w:rsid w:val="00650D4C"/>
    <w:rsid w:val="006B1D6D"/>
    <w:rsid w:val="006E04B0"/>
    <w:rsid w:val="006F0D8A"/>
    <w:rsid w:val="00722FA6"/>
    <w:rsid w:val="00747EF7"/>
    <w:rsid w:val="007A7640"/>
    <w:rsid w:val="007C0A2C"/>
    <w:rsid w:val="007C1C29"/>
    <w:rsid w:val="00806485"/>
    <w:rsid w:val="00836135"/>
    <w:rsid w:val="00884ABB"/>
    <w:rsid w:val="0089040F"/>
    <w:rsid w:val="008D108D"/>
    <w:rsid w:val="008D629D"/>
    <w:rsid w:val="00916D6B"/>
    <w:rsid w:val="00925D7D"/>
    <w:rsid w:val="009319D2"/>
    <w:rsid w:val="00972A0D"/>
    <w:rsid w:val="009C60D8"/>
    <w:rsid w:val="009D5374"/>
    <w:rsid w:val="009F1132"/>
    <w:rsid w:val="00AA395B"/>
    <w:rsid w:val="00AD15CB"/>
    <w:rsid w:val="00AF3B81"/>
    <w:rsid w:val="00B40A59"/>
    <w:rsid w:val="00B46886"/>
    <w:rsid w:val="00B66C07"/>
    <w:rsid w:val="00B679D3"/>
    <w:rsid w:val="00B849A2"/>
    <w:rsid w:val="00C21D1B"/>
    <w:rsid w:val="00C2475F"/>
    <w:rsid w:val="00C41288"/>
    <w:rsid w:val="00C5320A"/>
    <w:rsid w:val="00CC6561"/>
    <w:rsid w:val="00D049E8"/>
    <w:rsid w:val="00D51ADD"/>
    <w:rsid w:val="00D71BDF"/>
    <w:rsid w:val="00D752A4"/>
    <w:rsid w:val="00D82FB4"/>
    <w:rsid w:val="00D931EB"/>
    <w:rsid w:val="00DA6AEE"/>
    <w:rsid w:val="00DD3619"/>
    <w:rsid w:val="00DD4DAA"/>
    <w:rsid w:val="00DF48BB"/>
    <w:rsid w:val="00E15D7D"/>
    <w:rsid w:val="00EE7144"/>
    <w:rsid w:val="00EF6664"/>
    <w:rsid w:val="00F278FF"/>
    <w:rsid w:val="00F30A13"/>
    <w:rsid w:val="00FF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8d4537a-75fc-4c95-93ca-a321653b057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2FBA84ADFA4F459392BC521496E008" ma:contentTypeVersion="3" ma:contentTypeDescription="Create a new document." ma:contentTypeScope="" ma:versionID="3d3e945f7a4627cbac2968bb5756d798">
  <xsd:schema xmlns:xsd="http://www.w3.org/2001/XMLSchema" xmlns:xs="http://www.w3.org/2001/XMLSchema" xmlns:p="http://schemas.microsoft.com/office/2006/metadata/properties" xmlns:ns2="b8d4537a-75fc-4c95-93ca-a321653b0576" targetNamespace="http://schemas.microsoft.com/office/2006/metadata/properties" ma:root="true" ma:fieldsID="d883e2af49b0d48be1e1237d1bcdc862" ns2:_="">
    <xsd:import namespace="b8d4537a-75fc-4c95-93ca-a321653b057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4537a-75fc-4c95-93ca-a321653b057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2.xml><?xml version="1.0" encoding="utf-8"?>
<ds:datastoreItem xmlns:ds="http://schemas.openxmlformats.org/officeDocument/2006/customXml" ds:itemID="{773D3517-35F2-4EB6-BFF7-48670D997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4537a-75fc-4c95-93ca-a321653b05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NILOY GOSWAMI</cp:lastModifiedBy>
  <cp:revision>36</cp:revision>
  <dcterms:created xsi:type="dcterms:W3CDTF">2022-11-26T15:56:00Z</dcterms:created>
  <dcterms:modified xsi:type="dcterms:W3CDTF">2024-04-17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  <property fmtid="{D5CDD505-2E9C-101B-9397-08002B2CF9AE}" pid="3" name="GrammarlyDocumentId">
    <vt:lpwstr>b8cc6ac659f49d3ba5d4b2edba206f9a73a931dcdc8dae34da0b484bf056dd8d</vt:lpwstr>
  </property>
</Properties>
</file>